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43196" w14:textId="316C7EC7" w:rsidR="00AE7B05" w:rsidRPr="00AE7B05" w:rsidRDefault="00000000" w:rsidP="0049652F">
      <w:pPr>
        <w:pStyle w:val="Title"/>
      </w:pPr>
      <w:r>
        <w:t xml:space="preserve">Title </w:t>
      </w:r>
    </w:p>
    <w:p w14:paraId="1F908EF7" w14:textId="07ABBB5F" w:rsidR="00AA53A2" w:rsidRDefault="00000000" w:rsidP="0049652F">
      <w:pPr>
        <w:pStyle w:val="Subtitle"/>
      </w:pPr>
      <w:r>
        <w:t xml:space="preserve">Subtitle </w:t>
      </w:r>
    </w:p>
    <w:p w14:paraId="6C57452A" w14:textId="6B053CB0" w:rsidR="002E0BFC" w:rsidRDefault="002E0BFC" w:rsidP="002E0BFC">
      <w:pPr>
        <w:pStyle w:val="BodyText"/>
      </w:pPr>
    </w:p>
    <w:p w14:paraId="77BAC1D3" w14:textId="137A4263" w:rsidR="002E0BFC" w:rsidRPr="00D83959" w:rsidRDefault="002E0BFC" w:rsidP="002E0BFC">
      <w:pPr>
        <w:pStyle w:val="CourseTitle"/>
      </w:pPr>
    </w:p>
    <w:p w14:paraId="42F62373" w14:textId="77777777" w:rsidR="002E0BFC" w:rsidRPr="002E0BFC" w:rsidRDefault="002E0BFC" w:rsidP="002E0BFC">
      <w:pPr>
        <w:pStyle w:val="BodyText"/>
      </w:pPr>
    </w:p>
    <w:p w14:paraId="117BE1BC" w14:textId="77777777" w:rsidR="00AE7B05" w:rsidRPr="00AE7B05" w:rsidRDefault="00AE7B05" w:rsidP="00AE7B05">
      <w:pPr>
        <w:pStyle w:val="BodyText"/>
        <w:rPr>
          <w:lang w:eastAsia="ja-JP"/>
        </w:rPr>
      </w:pPr>
    </w:p>
    <w:p w14:paraId="2D1DDD76" w14:textId="77777777" w:rsidR="00F90367" w:rsidRDefault="00000000" w:rsidP="00E24BF9">
      <w:pPr>
        <w:pStyle w:val="Author"/>
      </w:pPr>
      <w:r>
        <w:t xml:space="preserve"> Author </w:t>
      </w:r>
    </w:p>
    <w:p w14:paraId="1BFBCD91" w14:textId="3482E8E1" w:rsidR="00E24BF9" w:rsidRDefault="00000000" w:rsidP="00E24BF9">
      <w:pPr>
        <w:pStyle w:val="Date"/>
      </w:pPr>
      <w:r>
        <w:t xml:space="preserve"> Date </w:t>
      </w:r>
    </w:p>
    <w:p w14:paraId="1CF2DEA1" w14:textId="77777777" w:rsidR="00E24BF9" w:rsidRPr="00E24BF9" w:rsidRDefault="00E24BF9" w:rsidP="00E24BF9">
      <w:pPr>
        <w:pStyle w:val="BodyText"/>
      </w:pPr>
    </w:p>
    <w:p w14:paraId="58A642F3" w14:textId="77777777" w:rsidR="00F90367" w:rsidRDefault="00000000">
      <w:pPr>
        <w:pStyle w:val="Abstract"/>
      </w:pPr>
      <w:r>
        <w:t xml:space="preserve"> Abstract </w:t>
      </w:r>
    </w:p>
    <w:p w14:paraId="3F17A9B0" w14:textId="11E7436D" w:rsidR="005446CB" w:rsidRPr="00D47491" w:rsidRDefault="00000000" w:rsidP="005446CB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B24D54D" w14:textId="77777777" w:rsidR="005446CB" w:rsidRPr="005446CB" w:rsidRDefault="005446CB" w:rsidP="005446CB">
      <w:pPr>
        <w:pStyle w:val="BodyText"/>
      </w:pPr>
    </w:p>
    <w:p w14:paraId="67A2A4E8" w14:textId="07A28C00" w:rsidR="00F90367" w:rsidRDefault="00000000" w:rsidP="005446CB">
      <w:pPr>
        <w:pStyle w:val="Heading2"/>
      </w:pPr>
      <w:bookmarkStart w:id="1" w:name="heading-2"/>
      <w:r>
        <w:lastRenderedPageBreak/>
        <w:t xml:space="preserve"> Heading 2 </w:t>
      </w:r>
      <w:bookmarkEnd w:id="1"/>
    </w:p>
    <w:p w14:paraId="01E186DD" w14:textId="77777777" w:rsidR="005446CB" w:rsidRPr="005446CB" w:rsidRDefault="005446CB" w:rsidP="005446CB">
      <w:pPr>
        <w:pStyle w:val="BodyText"/>
      </w:pPr>
    </w:p>
    <w:p w14:paraId="659D4E97" w14:textId="3A4F63F8" w:rsidR="00F90367" w:rsidRPr="005446CB" w:rsidRDefault="00000000" w:rsidP="005446CB">
      <w:pPr>
        <w:pStyle w:val="Heading3"/>
      </w:pPr>
      <w:bookmarkStart w:id="2" w:name="heading-3"/>
      <w:r w:rsidRPr="005446CB">
        <w:t xml:space="preserve"> Heading 3 </w:t>
      </w:r>
      <w:bookmarkEnd w:id="2"/>
    </w:p>
    <w:p w14:paraId="2BE5C13A" w14:textId="0461AB55" w:rsidR="005446CB" w:rsidRPr="005446CB" w:rsidRDefault="005446CB" w:rsidP="005446CB">
      <w:pPr>
        <w:pStyle w:val="Heading3"/>
      </w:pPr>
      <w:r w:rsidRPr="005446CB">
        <w:t>Download student files</w:t>
      </w:r>
    </w:p>
    <w:p w14:paraId="31F67E1F" w14:textId="58514579" w:rsidR="005446CB" w:rsidRDefault="005446CB" w:rsidP="005446CB">
      <w:pPr>
        <w:rPr>
          <w:lang w:eastAsia="ko-KR"/>
        </w:rPr>
      </w:pPr>
    </w:p>
    <w:p w14:paraId="5EDCEFCA" w14:textId="64583F42" w:rsidR="00F90367" w:rsidRDefault="00000000">
      <w:pPr>
        <w:pStyle w:val="Heading4"/>
      </w:pPr>
      <w:bookmarkStart w:id="3" w:name="heading-4"/>
      <w:r>
        <w:t xml:space="preserve">Heading 4 </w:t>
      </w:r>
      <w:bookmarkEnd w:id="3"/>
    </w:p>
    <w:p w14:paraId="5CE7F8AA" w14:textId="77777777" w:rsidR="00F90367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A3B7B42" w14:textId="77777777" w:rsidR="00F90367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6F46339" w14:textId="77777777" w:rsidR="00F90367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88F7027" w14:textId="77777777" w:rsidR="00F90367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1CE57F8" w14:textId="77777777" w:rsidR="00F90367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03647AE" w14:textId="69C8061E" w:rsidR="005446CB" w:rsidRPr="005446CB" w:rsidRDefault="00000000" w:rsidP="005446CB">
      <w:pPr>
        <w:pStyle w:val="FirstParagraph"/>
      </w:pPr>
      <w:r>
        <w:t xml:space="preserve"> First Paragraph. </w:t>
      </w:r>
    </w:p>
    <w:p w14:paraId="4FDD8D18" w14:textId="4E705AB5" w:rsidR="00F90367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7ABA79" w14:textId="66E7D105" w:rsidR="00F90367" w:rsidRDefault="00000000">
      <w:pPr>
        <w:pStyle w:val="BlockText"/>
      </w:pPr>
      <w:r>
        <w:t xml:space="preserve">Block Text. </w:t>
      </w:r>
    </w:p>
    <w:p w14:paraId="5C5064E2" w14:textId="77777777" w:rsidR="00F90367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8"/>
        <w:gridCol w:w="828"/>
      </w:tblGrid>
      <w:tr w:rsidR="00F90367" w14:paraId="7AA01E15" w14:textId="77777777" w:rsidTr="00F90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3B2366" w14:textId="77777777" w:rsidR="00F9036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EC9B135" w14:textId="77777777" w:rsidR="00F90367" w:rsidRDefault="00000000">
            <w:pPr>
              <w:pStyle w:val="Compact"/>
            </w:pPr>
            <w:r>
              <w:t xml:space="preserve"> Table </w:t>
            </w:r>
          </w:p>
        </w:tc>
      </w:tr>
      <w:tr w:rsidR="00F90367" w14:paraId="51C7441B" w14:textId="77777777">
        <w:tc>
          <w:tcPr>
            <w:tcW w:w="0" w:type="auto"/>
          </w:tcPr>
          <w:p w14:paraId="6BAF180B" w14:textId="77777777" w:rsidR="00F9036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73A471F" w14:textId="77777777" w:rsidR="00F90367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48CA376" w14:textId="77777777" w:rsidR="00F90367" w:rsidRDefault="00000000">
      <w:pPr>
        <w:pStyle w:val="ImageCaption"/>
      </w:pPr>
      <w:r>
        <w:t xml:space="preserve"> Image Caption </w:t>
      </w:r>
    </w:p>
    <w:p w14:paraId="0267D60A" w14:textId="77777777" w:rsidR="00F90367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48AEDE2" w14:textId="77777777" w:rsidR="00F90367" w:rsidRDefault="00000000">
      <w:pPr>
        <w:pStyle w:val="Definition"/>
      </w:pPr>
      <w:r>
        <w:t xml:space="preserve"> Definition </w:t>
      </w:r>
    </w:p>
    <w:p w14:paraId="40D4F668" w14:textId="77777777" w:rsidR="00F90367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4FDD590" w14:textId="0189E6E7" w:rsidR="00F90367" w:rsidRDefault="00000000">
      <w:pPr>
        <w:pStyle w:val="Definition"/>
      </w:pPr>
      <w:r>
        <w:t xml:space="preserve"> Definition </w:t>
      </w:r>
    </w:p>
    <w:p w14:paraId="1C6880CF" w14:textId="2D1472EC" w:rsidR="00350101" w:rsidRDefault="00350101" w:rsidP="00350101">
      <w:pPr>
        <w:pStyle w:val="TOCHeading"/>
      </w:pPr>
      <w:r>
        <w:lastRenderedPageBreak/>
        <w:t>Table of Contents</w:t>
      </w:r>
    </w:p>
    <w:p w14:paraId="04898A80" w14:textId="2D4FFEEA" w:rsidR="00C22515" w:rsidRPr="00C22515" w:rsidRDefault="00C22515" w:rsidP="00C22515">
      <w:pPr>
        <w:pStyle w:val="TOC1"/>
      </w:pPr>
      <w:r w:rsidRPr="00C22515">
        <w:t>TOC 1</w:t>
      </w:r>
    </w:p>
    <w:p w14:paraId="226BDE32" w14:textId="1F37F970" w:rsidR="002451CB" w:rsidRDefault="002451CB">
      <w:pPr>
        <w:pStyle w:val="Definition"/>
      </w:pPr>
    </w:p>
    <w:p w14:paraId="4168F16D" w14:textId="77777777" w:rsidR="002451CB" w:rsidRDefault="002451CB">
      <w:pPr>
        <w:pStyle w:val="Definition"/>
      </w:pPr>
    </w:p>
    <w:p w14:paraId="2B1FD395" w14:textId="7F04D38A" w:rsidR="005446CB" w:rsidRDefault="005446CB">
      <w:pPr>
        <w:pStyle w:val="Definition"/>
      </w:pPr>
    </w:p>
    <w:p w14:paraId="77346238" w14:textId="77777777" w:rsidR="005446CB" w:rsidRDefault="005446CB">
      <w:pPr>
        <w:pStyle w:val="Definition"/>
      </w:pPr>
    </w:p>
    <w:sectPr w:rsidR="005446CB" w:rsidSect="000F45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28608" w14:textId="77777777" w:rsidR="006D6A21" w:rsidRDefault="006D6A21">
      <w:pPr>
        <w:spacing w:after="0"/>
      </w:pPr>
      <w:r>
        <w:separator/>
      </w:r>
    </w:p>
  </w:endnote>
  <w:endnote w:type="continuationSeparator" w:id="0">
    <w:p w14:paraId="4C7AEE4F" w14:textId="77777777" w:rsidR="006D6A21" w:rsidRDefault="006D6A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47BD" w14:textId="77777777" w:rsidR="005E0C8F" w:rsidRDefault="005E0C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1403D" w14:textId="3AA44752" w:rsidR="00D04CC1" w:rsidRDefault="00D04CC1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A54216C" wp14:editId="5E23F234">
          <wp:simplePos x="0" y="0"/>
          <wp:positionH relativeFrom="column">
            <wp:posOffset>-507365</wp:posOffset>
          </wp:positionH>
          <wp:positionV relativeFrom="paragraph">
            <wp:posOffset>-134620</wp:posOffset>
          </wp:positionV>
          <wp:extent cx="1280795" cy="373820"/>
          <wp:effectExtent l="0" t="0" r="0" b="7620"/>
          <wp:wrapNone/>
          <wp:docPr id="2913" name="Picture 291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3" name="Picture 291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0795" cy="373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A29B179" w14:textId="4B50FAEA" w:rsidR="00D04CC1" w:rsidRDefault="00D04CC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92B1DE" wp14:editId="5BA26689">
              <wp:simplePos x="0" y="0"/>
              <wp:positionH relativeFrom="column">
                <wp:posOffset>-1422400</wp:posOffset>
              </wp:positionH>
              <wp:positionV relativeFrom="paragraph">
                <wp:posOffset>221615</wp:posOffset>
              </wp:positionV>
              <wp:extent cx="8797290" cy="424815"/>
              <wp:effectExtent l="50800" t="25400" r="41910" b="83185"/>
              <wp:wrapNone/>
              <wp:docPr id="4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797290" cy="424815"/>
                      </a:xfrm>
                      <a:prstGeom prst="rect">
                        <a:avLst/>
                      </a:prstGeom>
                      <a:solidFill>
                        <a:srgbClr val="00A0DF"/>
                      </a:solidFill>
                      <a:ln>
                        <a:noFill/>
                      </a:ln>
                      <a:effectLst>
                        <a:outerShdw blurRad="40000" dist="23000" dir="5400000" rotWithShape="0">
                          <a:srgbClr val="000000">
                            <a:alpha val="34999"/>
                          </a:srgbClr>
                        </a:outerShdw>
                      </a:effectLst>
                      <a:extLst>
                        <a:ext uri="{91240B29-F687-4f45-9708-019B960494DF}">
                          <a14:hiddenLine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 cap="flat" cmpd="sng">
                            <a:solidFill>
                              <a:srgbClr val="4A7EBB"/>
                            </a:solidFill>
                            <a:prstDash val="solid"/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D02BE4A" id="Rectangle 2" o:spid="_x0000_s1026" style="position:absolute;margin-left:-112pt;margin-top:17.45pt;width:692.7pt;height:33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" fillcolor="#00a0df" stroked="f">
              <v:shadow on="t" color="black" opacity="22936f" origin=",.5" offset="0,.63889mm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55288" w14:textId="10942435" w:rsidR="00D04CC1" w:rsidRDefault="005E0C8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E3DB1B0" wp14:editId="3FD67BC3">
              <wp:simplePos x="0" y="0"/>
              <wp:positionH relativeFrom="column">
                <wp:posOffset>0</wp:posOffset>
              </wp:positionH>
              <wp:positionV relativeFrom="paragraph">
                <wp:posOffset>165100</wp:posOffset>
              </wp:positionV>
              <wp:extent cx="8768080" cy="1320800"/>
              <wp:effectExtent l="0" t="0" r="0" b="0"/>
              <wp:wrapThrough wrapText="bothSides">
                <wp:wrapPolygon edited="0">
                  <wp:start x="0" y="0"/>
                  <wp:lineTo x="0" y="21185"/>
                  <wp:lineTo x="21525" y="21185"/>
                  <wp:lineTo x="21525" y="0"/>
                  <wp:lineTo x="0" y="0"/>
                </wp:wrapPolygon>
              </wp:wrapThrough>
              <wp:docPr id="22" name="Rectangle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768080" cy="13208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2E3AC81" id="Rectangle 22" o:spid="_x0000_s1026" style="position:absolute;margin-left:0;margin-top:13pt;width:690.4pt;height:104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" fillcolor="white [3212]" stroked="f">
              <w10:wrap type="through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B1ECF" w14:textId="77777777" w:rsidR="006D6A21" w:rsidRDefault="006D6A21">
      <w:r>
        <w:separator/>
      </w:r>
    </w:p>
  </w:footnote>
  <w:footnote w:type="continuationSeparator" w:id="0">
    <w:p w14:paraId="096D3751" w14:textId="77777777" w:rsidR="006D6A21" w:rsidRDefault="006D6A21">
      <w:r>
        <w:continuationSeparator/>
      </w:r>
    </w:p>
  </w:footnote>
  <w:footnote w:id="1">
    <w:p w14:paraId="0D9568B5" w14:textId="287FC47C" w:rsidR="00F90367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  <w:p w14:paraId="7275E84C" w14:textId="77777777" w:rsidR="005446CB" w:rsidRDefault="005446CB" w:rsidP="005446CB">
      <w:pPr>
        <w:pStyle w:val="SourceCode"/>
        <w:numPr>
          <w:ilvl w:val="0"/>
          <w:numId w:val="0"/>
        </w:numPr>
        <w:ind w:left="720"/>
      </w:pPr>
    </w:p>
    <w:p w14:paraId="12CFB9F6" w14:textId="7DEFC56D" w:rsidR="005446CB" w:rsidRPr="005446CB" w:rsidRDefault="005446CB" w:rsidP="005446CB">
      <w:pPr>
        <w:pStyle w:val="SourceCode"/>
        <w:numPr>
          <w:ilvl w:val="0"/>
          <w:numId w:val="0"/>
        </w:numPr>
        <w:ind w:left="720"/>
      </w:pPr>
      <w:r w:rsidRPr="005446CB">
        <w:t>cd $APDL2WS/apps-commons</w:t>
      </w:r>
      <w:r w:rsidRPr="005446CB">
        <w:br/>
        <w:t>mvn clean install</w:t>
      </w:r>
    </w:p>
    <w:p w14:paraId="461DD654" w14:textId="77777777" w:rsidR="005446CB" w:rsidRPr="005446CB" w:rsidRDefault="005446CB" w:rsidP="005446CB">
      <w:pPr>
        <w:pStyle w:val="SourceCode"/>
      </w:pPr>
      <w:r w:rsidRPr="005446CB">
        <w:t>cd $APDL2WS/check-in-papi</w:t>
      </w:r>
      <w:r w:rsidRPr="005446CB">
        <w:br/>
        <w:t>mvn clean verify -U -Dencrypt.key=</w:t>
      </w:r>
    </w:p>
    <w:p w14:paraId="01B424B1" w14:textId="77777777" w:rsidR="005446CB" w:rsidRPr="005446CB" w:rsidRDefault="005446CB" w:rsidP="005446CB">
      <w:pPr>
        <w:rPr>
          <w:lang w:eastAsia="ko-KR"/>
        </w:rPr>
      </w:pPr>
    </w:p>
    <w:p w14:paraId="76F05B69" w14:textId="77777777" w:rsidR="005446CB" w:rsidRPr="005446CB" w:rsidRDefault="005446CB" w:rsidP="005446CB">
      <w:pPr>
        <w:pStyle w:val="BodyText"/>
      </w:pPr>
    </w:p>
    <w:p w14:paraId="48A1860A" w14:textId="77777777" w:rsidR="005446CB" w:rsidRDefault="005446CB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A5D56" w14:textId="77777777" w:rsidR="005E0C8F" w:rsidRDefault="005E0C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D6307" w14:textId="77777777" w:rsidR="005E0C8F" w:rsidRDefault="005E0C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2A49A" w14:textId="77777777" w:rsidR="005E0C8F" w:rsidRDefault="005E0C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FA86D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F028DC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C230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7AD8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D403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265A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B0E6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E818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C00D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40E4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020D42E"/>
    <w:lvl w:ilvl="0">
      <w:numFmt w:val="bullet"/>
      <w:pStyle w:val="SourceCode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170CD2DE"/>
    <w:multiLevelType w:val="multilevel"/>
    <w:tmpl w:val="5F7ED9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54183678">
    <w:abstractNumId w:val="11"/>
  </w:num>
  <w:num w:numId="2" w16cid:durableId="757680020">
    <w:abstractNumId w:val="0"/>
  </w:num>
  <w:num w:numId="3" w16cid:durableId="700671859">
    <w:abstractNumId w:val="1"/>
  </w:num>
  <w:num w:numId="4" w16cid:durableId="230700496">
    <w:abstractNumId w:val="2"/>
  </w:num>
  <w:num w:numId="5" w16cid:durableId="1645767540">
    <w:abstractNumId w:val="3"/>
  </w:num>
  <w:num w:numId="6" w16cid:durableId="256984040">
    <w:abstractNumId w:val="8"/>
  </w:num>
  <w:num w:numId="7" w16cid:durableId="1414087553">
    <w:abstractNumId w:val="4"/>
  </w:num>
  <w:num w:numId="8" w16cid:durableId="778841763">
    <w:abstractNumId w:val="5"/>
  </w:num>
  <w:num w:numId="9" w16cid:durableId="1065177697">
    <w:abstractNumId w:val="6"/>
  </w:num>
  <w:num w:numId="10" w16cid:durableId="957223886">
    <w:abstractNumId w:val="7"/>
  </w:num>
  <w:num w:numId="11" w16cid:durableId="113984922">
    <w:abstractNumId w:val="9"/>
  </w:num>
  <w:num w:numId="12" w16cid:durableId="2622237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0367"/>
    <w:rsid w:val="00057309"/>
    <w:rsid w:val="000F45DD"/>
    <w:rsid w:val="00120FAE"/>
    <w:rsid w:val="002451CB"/>
    <w:rsid w:val="002C3907"/>
    <w:rsid w:val="002E0BFC"/>
    <w:rsid w:val="00327AC5"/>
    <w:rsid w:val="00347446"/>
    <w:rsid w:val="00350101"/>
    <w:rsid w:val="003552DA"/>
    <w:rsid w:val="0049652F"/>
    <w:rsid w:val="004B419C"/>
    <w:rsid w:val="004D695C"/>
    <w:rsid w:val="005446CB"/>
    <w:rsid w:val="00561BD1"/>
    <w:rsid w:val="005E0C8F"/>
    <w:rsid w:val="006D6A21"/>
    <w:rsid w:val="006F11AD"/>
    <w:rsid w:val="0070415A"/>
    <w:rsid w:val="00715A05"/>
    <w:rsid w:val="00735B33"/>
    <w:rsid w:val="0076062E"/>
    <w:rsid w:val="007C636F"/>
    <w:rsid w:val="007D4F83"/>
    <w:rsid w:val="00840A91"/>
    <w:rsid w:val="008D140D"/>
    <w:rsid w:val="00905ED8"/>
    <w:rsid w:val="009E2920"/>
    <w:rsid w:val="00AA53A2"/>
    <w:rsid w:val="00AD55DF"/>
    <w:rsid w:val="00AE7B05"/>
    <w:rsid w:val="00AF5E39"/>
    <w:rsid w:val="00B80497"/>
    <w:rsid w:val="00C22515"/>
    <w:rsid w:val="00D04CC1"/>
    <w:rsid w:val="00D8742E"/>
    <w:rsid w:val="00E22692"/>
    <w:rsid w:val="00E24BF9"/>
    <w:rsid w:val="00ED442D"/>
    <w:rsid w:val="00F50AD7"/>
    <w:rsid w:val="00F559BE"/>
    <w:rsid w:val="00F64303"/>
    <w:rsid w:val="00F90367"/>
    <w:rsid w:val="00FB3539"/>
    <w:rsid w:val="00FE05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B8DDDCE"/>
  <w15:docId w15:val="{8BE4B457-0C16-B043-8E6A-6AA1FC84A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46CB"/>
    <w:rPr>
      <w:rFonts w:ascii="Arial" w:hAnsi="Arial"/>
      <w:sz w:val="22"/>
    </w:rPr>
  </w:style>
  <w:style w:type="paragraph" w:styleId="Heading1">
    <w:name w:val="heading 1"/>
    <w:basedOn w:val="ModuleTitle"/>
    <w:next w:val="BodyText"/>
    <w:uiPriority w:val="9"/>
    <w:qFormat/>
    <w:rsid w:val="00D8742E"/>
    <w:pPr>
      <w:spacing w:before="0"/>
    </w:pPr>
  </w:style>
  <w:style w:type="paragraph" w:styleId="Heading2">
    <w:name w:val="heading 2"/>
    <w:basedOn w:val="WTTitle"/>
    <w:next w:val="BodyText"/>
    <w:uiPriority w:val="9"/>
    <w:unhideWhenUsed/>
    <w:qFormat/>
    <w:rsid w:val="005446CB"/>
  </w:style>
  <w:style w:type="paragraph" w:styleId="Heading3">
    <w:name w:val="heading 3"/>
    <w:basedOn w:val="WTstepsheading"/>
    <w:next w:val="BodyText"/>
    <w:uiPriority w:val="9"/>
    <w:unhideWhenUsed/>
    <w:qFormat/>
    <w:rsid w:val="005446CB"/>
  </w:style>
  <w:style w:type="paragraph" w:styleId="Heading4">
    <w:name w:val="heading 4"/>
    <w:basedOn w:val="Normal"/>
    <w:next w:val="BodyText"/>
    <w:uiPriority w:val="9"/>
    <w:unhideWhenUsed/>
    <w:qFormat/>
    <w:rsid w:val="00AF5E39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F2F2F2" w:themeColor="background1" w:themeShade="F2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AF5E39"/>
    <w:pPr>
      <w:keepNext/>
      <w:keepLines/>
      <w:spacing w:before="200" w:after="0"/>
      <w:outlineLvl w:val="8"/>
    </w:pPr>
    <w:rPr>
      <w:rFonts w:eastAsiaTheme="majorEastAsia" w:cstheme="majorBidi"/>
      <w:color w:val="FFFFFF" w:themeColor="background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CourseTitle"/>
    <w:next w:val="BodyText"/>
    <w:qFormat/>
    <w:rsid w:val="006F11AD"/>
    <w:pPr>
      <w:spacing w:before="760"/>
    </w:pPr>
    <w:rPr>
      <w:sz w:val="84"/>
    </w:rPr>
  </w:style>
  <w:style w:type="paragraph" w:styleId="Subtitle">
    <w:name w:val="Subtitle"/>
    <w:basedOn w:val="Coversubtitle"/>
    <w:next w:val="BodyText"/>
    <w:qFormat/>
    <w:rsid w:val="00561BD1"/>
  </w:style>
  <w:style w:type="paragraph" w:customStyle="1" w:styleId="Author">
    <w:name w:val="Author"/>
    <w:basedOn w:val="Date"/>
    <w:next w:val="BodyText"/>
    <w:qFormat/>
    <w:rsid w:val="00561BD1"/>
  </w:style>
  <w:style w:type="paragraph" w:styleId="Date">
    <w:name w:val="Date"/>
    <w:basedOn w:val="Coversubtitle2"/>
    <w:next w:val="BodyText"/>
    <w:qFormat/>
    <w:rsid w:val="00561BD1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rsid w:val="00327AC5"/>
    <w:rPr>
      <w:color w:val="595959" w:themeColor="text1" w:themeTint="A6"/>
    </w:rPr>
  </w:style>
  <w:style w:type="paragraph" w:styleId="TOCHeading">
    <w:name w:val="TOC Heading"/>
    <w:basedOn w:val="Heading2"/>
    <w:next w:val="BodyText"/>
    <w:uiPriority w:val="39"/>
    <w:unhideWhenUsed/>
    <w:qFormat/>
    <w:rsid w:val="0049652F"/>
    <w:pPr>
      <w:spacing w:before="240" w:line="259" w:lineRule="auto"/>
      <w:outlineLvl w:val="9"/>
    </w:pPr>
    <w:rPr>
      <w:rFonts w:ascii="Arial" w:hAnsi="Arial"/>
      <w:bCs w:val="0"/>
      <w:sz w:val="26"/>
    </w:rPr>
  </w:style>
  <w:style w:type="paragraph" w:customStyle="1" w:styleId="ModuleTitle">
    <w:name w:val="Module Title"/>
    <w:basedOn w:val="Normal"/>
    <w:next w:val="Normal"/>
    <w:qFormat/>
    <w:rsid w:val="005446CB"/>
    <w:pPr>
      <w:pageBreakBefore/>
      <w:widowControl w:val="0"/>
      <w:spacing w:before="1000" w:after="600"/>
      <w:outlineLvl w:val="0"/>
    </w:pPr>
    <w:rPr>
      <w:rFonts w:ascii="Verdana" w:eastAsiaTheme="majorEastAsia" w:hAnsi="Verdana" w:cstheme="majorBidi"/>
      <w:color w:val="00A0DF"/>
      <w:spacing w:val="5"/>
      <w:kern w:val="28"/>
      <w:sz w:val="64"/>
      <w:szCs w:val="52"/>
      <w:lang w:eastAsia="ja-JP"/>
    </w:rPr>
  </w:style>
  <w:style w:type="character" w:customStyle="1" w:styleId="BodyTextChar">
    <w:name w:val="Body Text Char"/>
    <w:basedOn w:val="DefaultParagraphFont"/>
    <w:link w:val="BodyText"/>
    <w:rsid w:val="005446CB"/>
  </w:style>
  <w:style w:type="paragraph" w:customStyle="1" w:styleId="WTTitle">
    <w:name w:val="WT Title"/>
    <w:basedOn w:val="Heading1"/>
    <w:next w:val="Normal"/>
    <w:qFormat/>
    <w:rsid w:val="005446CB"/>
    <w:pPr>
      <w:keepNext/>
      <w:keepLines/>
      <w:widowControl/>
      <w:spacing w:after="120" w:line="319" w:lineRule="auto"/>
      <w:outlineLvl w:val="1"/>
    </w:pPr>
    <w:rPr>
      <w:b/>
      <w:bCs/>
      <w:color w:val="000000" w:themeColor="text1"/>
      <w:spacing w:val="0"/>
      <w:kern w:val="0"/>
      <w:sz w:val="32"/>
      <w:szCs w:val="32"/>
      <w:lang w:eastAsia="en-US"/>
    </w:rPr>
  </w:style>
  <w:style w:type="paragraph" w:customStyle="1" w:styleId="WTstepsheading">
    <w:name w:val="WT steps heading"/>
    <w:basedOn w:val="Heading2"/>
    <w:next w:val="Normal"/>
    <w:autoRedefine/>
    <w:qFormat/>
    <w:rsid w:val="005446CB"/>
    <w:pPr>
      <w:keepLines w:val="0"/>
      <w:pageBreakBefore w:val="0"/>
      <w:spacing w:before="360"/>
      <w:ind w:right="-187"/>
      <w:outlineLvl w:val="2"/>
    </w:pPr>
    <w:rPr>
      <w:rFonts w:ascii="Arial" w:hAnsi="Arial"/>
      <w:sz w:val="26"/>
      <w:szCs w:val="26"/>
      <w:lang w:eastAsia="ko-KR"/>
    </w:rPr>
  </w:style>
  <w:style w:type="paragraph" w:customStyle="1" w:styleId="SourceCode">
    <w:name w:val="Source Code"/>
    <w:basedOn w:val="Code"/>
    <w:rsid w:val="005446CB"/>
    <w:pPr>
      <w:numPr>
        <w:numId w:val="12"/>
      </w:numPr>
    </w:pPr>
  </w:style>
  <w:style w:type="character" w:customStyle="1" w:styleId="KeywordTok">
    <w:name w:val="KeywordTok"/>
    <w:rsid w:val="005446CB"/>
    <w:rPr>
      <w:b/>
      <w:color w:val="007020"/>
    </w:rPr>
  </w:style>
  <w:style w:type="character" w:customStyle="1" w:styleId="StringTok">
    <w:name w:val="StringTok"/>
    <w:rsid w:val="005446CB"/>
    <w:rPr>
      <w:color w:val="4070A0"/>
    </w:rPr>
  </w:style>
  <w:style w:type="character" w:customStyle="1" w:styleId="OtherTok">
    <w:name w:val="OtherTok"/>
    <w:rsid w:val="005446CB"/>
    <w:rPr>
      <w:color w:val="007020"/>
    </w:rPr>
  </w:style>
  <w:style w:type="character" w:customStyle="1" w:styleId="NormalTok">
    <w:name w:val="NormalTok"/>
    <w:rsid w:val="005446CB"/>
  </w:style>
  <w:style w:type="paragraph" w:customStyle="1" w:styleId="Code">
    <w:name w:val="Code"/>
    <w:basedOn w:val="HTMLPreformatted"/>
    <w:next w:val="Normal"/>
    <w:qFormat/>
    <w:rsid w:val="005446CB"/>
    <w:pPr>
      <w:spacing w:before="120" w:after="240" w:line="319" w:lineRule="auto"/>
      <w:ind w:left="720"/>
      <w:contextualSpacing/>
    </w:pPr>
    <w:rPr>
      <w:rFonts w:eastAsia="Times New Roman" w:cs="Times New Roman"/>
      <w:color w:val="000000" w:themeColor="text1"/>
      <w:sz w:val="24"/>
      <w:szCs w:val="24"/>
    </w:rPr>
  </w:style>
  <w:style w:type="character" w:customStyle="1" w:styleId="VariableTok">
    <w:name w:val="VariableTok"/>
    <w:rsid w:val="005446CB"/>
    <w:rPr>
      <w:color w:val="19177C"/>
    </w:rPr>
  </w:style>
  <w:style w:type="character" w:customStyle="1" w:styleId="OperatorTok">
    <w:name w:val="OperatorTok"/>
    <w:rsid w:val="005446CB"/>
    <w:rPr>
      <w:color w:val="666666"/>
    </w:rPr>
  </w:style>
  <w:style w:type="character" w:customStyle="1" w:styleId="BuiltInTok">
    <w:name w:val="BuiltInTok"/>
    <w:rsid w:val="005446CB"/>
    <w:rPr>
      <w:color w:val="008000"/>
    </w:rPr>
  </w:style>
  <w:style w:type="character" w:customStyle="1" w:styleId="ExtensionTok">
    <w:name w:val="ExtensionTok"/>
    <w:rsid w:val="005446CB"/>
  </w:style>
  <w:style w:type="character" w:customStyle="1" w:styleId="AttributeTok">
    <w:name w:val="AttributeTok"/>
    <w:rsid w:val="005446CB"/>
    <w:rPr>
      <w:color w:val="7D9029"/>
    </w:rPr>
  </w:style>
  <w:style w:type="paragraph" w:styleId="HTMLPreformatted">
    <w:name w:val="HTML Preformatted"/>
    <w:basedOn w:val="Normal"/>
    <w:link w:val="HTMLPreformattedChar"/>
    <w:semiHidden/>
    <w:unhideWhenUsed/>
    <w:rsid w:val="005446CB"/>
    <w:pPr>
      <w:spacing w:after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5446CB"/>
    <w:rPr>
      <w:rFonts w:ascii="Consolas" w:hAnsi="Consolas" w:cs="Consolas"/>
      <w:sz w:val="20"/>
      <w:szCs w:val="20"/>
    </w:rPr>
  </w:style>
  <w:style w:type="paragraph" w:styleId="TOC1">
    <w:name w:val="toc 1"/>
    <w:basedOn w:val="Normal"/>
    <w:next w:val="Normal"/>
    <w:autoRedefine/>
    <w:unhideWhenUsed/>
    <w:rsid w:val="00C22515"/>
    <w:pPr>
      <w:spacing w:after="100"/>
    </w:pPr>
    <w:rPr>
      <w:b/>
    </w:rPr>
  </w:style>
  <w:style w:type="paragraph" w:customStyle="1" w:styleId="CourseTitle">
    <w:name w:val="Course Title"/>
    <w:basedOn w:val="Normal"/>
    <w:next w:val="Normal"/>
    <w:qFormat/>
    <w:rsid w:val="00AE7B05"/>
    <w:pPr>
      <w:widowControl w:val="0"/>
      <w:spacing w:before="1400" w:after="600"/>
    </w:pPr>
    <w:rPr>
      <w:rFonts w:ascii="Verdana" w:eastAsiaTheme="majorEastAsia" w:hAnsi="Verdana" w:cstheme="majorBidi"/>
      <w:color w:val="00A0DF"/>
      <w:spacing w:val="5"/>
      <w:kern w:val="28"/>
      <w:sz w:val="92"/>
      <w:szCs w:val="52"/>
      <w:lang w:eastAsia="ja-JP"/>
    </w:rPr>
  </w:style>
  <w:style w:type="paragraph" w:customStyle="1" w:styleId="Coversubtitle">
    <w:name w:val="Cover subtitle"/>
    <w:basedOn w:val="Normal"/>
    <w:next w:val="Normal"/>
    <w:qFormat/>
    <w:rsid w:val="00AE7B05"/>
    <w:pPr>
      <w:numPr>
        <w:ilvl w:val="1"/>
      </w:numPr>
      <w:spacing w:before="400" w:after="1000" w:line="264" w:lineRule="auto"/>
    </w:pPr>
    <w:rPr>
      <w:rFonts w:ascii="Verdana" w:eastAsiaTheme="majorEastAsia" w:hAnsi="Verdana" w:cstheme="majorBidi"/>
      <w:iCs/>
      <w:color w:val="000000" w:themeColor="text1"/>
      <w:spacing w:val="15"/>
      <w:sz w:val="56"/>
    </w:rPr>
  </w:style>
  <w:style w:type="paragraph" w:customStyle="1" w:styleId="Coversubtitle2">
    <w:name w:val="Cover subtitle2"/>
    <w:basedOn w:val="Normal"/>
    <w:qFormat/>
    <w:rsid w:val="00AA53A2"/>
    <w:pPr>
      <w:numPr>
        <w:ilvl w:val="1"/>
      </w:numPr>
      <w:spacing w:after="0" w:line="264" w:lineRule="auto"/>
    </w:pPr>
    <w:rPr>
      <w:rFonts w:ascii="Verdana" w:eastAsiaTheme="majorEastAsia" w:hAnsi="Verdana" w:cstheme="majorBidi"/>
      <w:iCs/>
      <w:color w:val="000000" w:themeColor="text1"/>
      <w:spacing w:val="15"/>
      <w:sz w:val="36"/>
    </w:rPr>
  </w:style>
  <w:style w:type="paragraph" w:styleId="Header">
    <w:name w:val="header"/>
    <w:basedOn w:val="Normal"/>
    <w:link w:val="HeaderChar"/>
    <w:unhideWhenUsed/>
    <w:rsid w:val="00D04CC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04CC1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D04CC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4CC1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yan Carter</cp:lastModifiedBy>
  <cp:revision>23</cp:revision>
  <dcterms:created xsi:type="dcterms:W3CDTF">2017-12-27T05:22:00Z</dcterms:created>
  <dcterms:modified xsi:type="dcterms:W3CDTF">2022-10-24T16:51:00Z</dcterms:modified>
</cp:coreProperties>
</file>